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066B848A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5C84C3E" w14:textId="56DA7DF0" w:rsidR="005F647C" w:rsidRPr="007A1BB7" w:rsidRDefault="00B704A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 - select</w:t>
      </w:r>
      <w:r w:rsidRPr="00B704A0">
        <w:rPr>
          <w:b w:val="0"/>
          <w:bCs w:val="0"/>
          <w:color w:val="444444"/>
          <w:spacing w:val="3"/>
        </w:rPr>
        <w:t xml:space="preserve"> </w:t>
      </w:r>
      <w:r w:rsidRPr="00B704A0">
        <w:rPr>
          <w:b w:val="0"/>
          <w:bCs w:val="0"/>
          <w:color w:val="444444"/>
          <w:spacing w:val="3"/>
        </w:rPr>
        <w:t>replace (</w:t>
      </w:r>
      <w:r w:rsidRPr="00B704A0">
        <w:rPr>
          <w:b w:val="0"/>
          <w:bCs w:val="0"/>
          <w:color w:val="444444"/>
          <w:spacing w:val="3"/>
        </w:rPr>
        <w:t>FIRST_NAME,"a","A") from worker</w:t>
      </w:r>
    </w:p>
    <w:p w14:paraId="32B3A847" w14:textId="5DC85F39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6AF9EDC3" w14:textId="4745CB5A" w:rsidR="00B704A0" w:rsidRDefault="00B704A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4A2EF9">
        <w:rPr>
          <w:b w:val="0"/>
          <w:bCs w:val="0"/>
          <w:color w:val="444444"/>
          <w:spacing w:val="3"/>
        </w:rPr>
        <w:t>- select</w:t>
      </w:r>
      <w:r w:rsidR="004A2EF9" w:rsidRPr="004A2EF9">
        <w:rPr>
          <w:b w:val="0"/>
          <w:bCs w:val="0"/>
          <w:color w:val="444444"/>
          <w:spacing w:val="3"/>
        </w:rPr>
        <w:t xml:space="preserve"> * from worker order by FIRST_NAME asc, DEPARTMENT desc</w:t>
      </w:r>
    </w:p>
    <w:p w14:paraId="5BA48FDB" w14:textId="2038533D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BDE19FC" w14:textId="3BAFE992" w:rsidR="004A2EF9" w:rsidRPr="007A1BB7" w:rsidRDefault="004A2EF9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="000D124A">
        <w:rPr>
          <w:b w:val="0"/>
          <w:bCs w:val="0"/>
          <w:color w:val="444444"/>
          <w:spacing w:val="3"/>
        </w:rPr>
        <w:t xml:space="preserve">  </w:t>
      </w:r>
      <w:r w:rsidR="000D124A" w:rsidRPr="000D124A">
        <w:rPr>
          <w:b w:val="0"/>
          <w:bCs w:val="0"/>
          <w:color w:val="444444"/>
          <w:spacing w:val="3"/>
        </w:rPr>
        <w:t>select first_name , salary from worker where salary = (select max(salary) from worker)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D124A"/>
    <w:rsid w:val="004A2EF9"/>
    <w:rsid w:val="005F647C"/>
    <w:rsid w:val="006D6CCB"/>
    <w:rsid w:val="00700D73"/>
    <w:rsid w:val="00942B10"/>
    <w:rsid w:val="00B70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4</cp:revision>
  <dcterms:created xsi:type="dcterms:W3CDTF">2021-03-26T13:45:00Z</dcterms:created>
  <dcterms:modified xsi:type="dcterms:W3CDTF">2022-01-19T08:20:00Z</dcterms:modified>
</cp:coreProperties>
</file>